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338C4B" w14:textId="77777777" w:rsidR="00516AD6" w:rsidRDefault="00744D0B">
      <w:pPr>
        <w:pStyle w:val="1"/>
      </w:pPr>
      <w:bookmarkStart w:id="0" w:name="文法解读"/>
      <w:r>
        <w:t>文法解读</w:t>
      </w:r>
      <w:bookmarkEnd w:id="0"/>
    </w:p>
    <w:p w14:paraId="6E9A0C8F" w14:textId="77777777" w:rsidR="00516AD6" w:rsidRDefault="00744D0B">
      <w:pPr>
        <w:pStyle w:val="2"/>
      </w:pPr>
      <w:bookmarkStart w:id="1" w:name="初始文法"/>
      <w:r>
        <w:t>初始文法：</w:t>
      </w:r>
      <w:bookmarkEnd w:id="1"/>
    </w:p>
    <w:p w14:paraId="26E0B8B2" w14:textId="77777777" w:rsidR="00516AD6" w:rsidRDefault="00744D0B">
      <w:pPr>
        <w:pStyle w:val="FirstParagraph"/>
      </w:pPr>
      <w:r>
        <w:t>具体文法省略，每一条见下面分析。</w:t>
      </w:r>
      <w:r>
        <w:t xml:space="preserve"> </w:t>
      </w:r>
      <w:r>
        <w:t>附加说明：</w:t>
      </w:r>
      <w:r>
        <w:t xml:space="preserve"> 1. char</w:t>
      </w:r>
      <w:r>
        <w:t>类型的表达式，用字符的</w:t>
      </w:r>
      <w:r>
        <w:t>ASCII</w:t>
      </w:r>
      <w:r>
        <w:t>码对应的整数参加运算，在写语句中输出字符</w:t>
      </w:r>
      <w:r>
        <w:t xml:space="preserve">2. </w:t>
      </w:r>
      <w:r>
        <w:t>标识符区分大小写字母</w:t>
      </w:r>
      <w:r>
        <w:t xml:space="preserve">3. </w:t>
      </w:r>
      <w:r>
        <w:t>写语句中的字符串原样输出</w:t>
      </w:r>
      <w:r>
        <w:t xml:space="preserve">4. </w:t>
      </w:r>
      <w:r>
        <w:t>情况语句中，</w:t>
      </w:r>
      <w:r>
        <w:t>switch</w:t>
      </w:r>
      <w:r>
        <w:t>后面的表达式和</w:t>
      </w:r>
      <w:r>
        <w:t>case</w:t>
      </w:r>
      <w:r>
        <w:t>后面的常量只允许出现</w:t>
      </w:r>
      <w:r>
        <w:t>int</w:t>
      </w:r>
      <w:r>
        <w:t>和</w:t>
      </w:r>
      <w:r>
        <w:t>char</w:t>
      </w:r>
      <w:r>
        <w:t>类型；每个情况子语句执行完毕后，不继续执行后面的情况子语句</w:t>
      </w:r>
      <w:r>
        <w:t xml:space="preserve">5. </w:t>
      </w:r>
      <w:r>
        <w:t>数组的下标从</w:t>
      </w:r>
      <w:r>
        <w:t>0</w:t>
      </w:r>
      <w:r>
        <w:t>开始</w:t>
      </w:r>
      <w:r>
        <w:t>6. for</w:t>
      </w:r>
      <w:r>
        <w:t>语句先执行一次循环体中的语句再进行循环变量是否越界的测试</w:t>
      </w:r>
    </w:p>
    <w:p w14:paraId="161A4A20" w14:textId="77777777" w:rsidR="00516AD6" w:rsidRDefault="00744D0B">
      <w:pPr>
        <w:pStyle w:val="3"/>
      </w:pPr>
      <w:bookmarkStart w:id="2" w:name="程序主函数"/>
      <w:r>
        <w:t>程序</w:t>
      </w:r>
      <w:r>
        <w:t>&amp;</w:t>
      </w:r>
      <w:r>
        <w:t>主函数</w:t>
      </w:r>
      <w:bookmarkEnd w:id="2"/>
    </w:p>
    <w:p w14:paraId="099A6FB7" w14:textId="77777777" w:rsidR="00516AD6" w:rsidRDefault="00744D0B">
      <w:pPr>
        <w:numPr>
          <w:ilvl w:val="0"/>
          <w:numId w:val="2"/>
        </w:numPr>
      </w:pPr>
      <w:r>
        <w:t>＜程序＞</w:t>
      </w:r>
      <w:r>
        <w:t xml:space="preserve"> ::= </w:t>
      </w:r>
      <w:r>
        <w:t>［＜常量说明＞］［＜变量说明＞］</w:t>
      </w:r>
      <w:r>
        <w:t>{</w:t>
      </w:r>
      <w:r>
        <w:t>＜有返回值函数定义＞</w:t>
      </w:r>
      <w:r>
        <w:t>|</w:t>
      </w:r>
      <w:r>
        <w:t>＜无返回值函数定义＞</w:t>
      </w:r>
      <w:r>
        <w:t>}</w:t>
      </w:r>
      <w:r>
        <w:t>＜主函数＞</w:t>
      </w:r>
    </w:p>
    <w:p w14:paraId="04BC7AE7" w14:textId="77777777" w:rsidR="00516AD6" w:rsidRDefault="00744D0B">
      <w:pPr>
        <w:numPr>
          <w:ilvl w:val="0"/>
          <w:numId w:val="1"/>
        </w:numPr>
      </w:pPr>
      <w:r>
        <w:t>分析：说明程序的组成结构是，先常量说明</w:t>
      </w:r>
      <w:r>
        <w:t>(</w:t>
      </w:r>
      <w:r>
        <w:t>可出现一次或不出现</w:t>
      </w:r>
      <w:r>
        <w:t>)</w:t>
      </w:r>
      <w:r>
        <w:t>，然后是变量说明</w:t>
      </w:r>
      <w:r>
        <w:t>(</w:t>
      </w:r>
      <w:r>
        <w:t>可出现一次或不出现</w:t>
      </w:r>
      <w:r>
        <w:t>)</w:t>
      </w:r>
      <w:r>
        <w:t>，注意这个是先后顺序的，函数和过程的声明就没有，然后是可以出现</w:t>
      </w:r>
      <w:r>
        <w:t>0</w:t>
      </w:r>
      <w:r>
        <w:t>次或多次的有返回值或无返回值的函数的定义，最后是主函数。</w:t>
      </w:r>
    </w:p>
    <w:p w14:paraId="4DC3A4F7" w14:textId="77777777" w:rsidR="00516AD6" w:rsidRDefault="00744D0B">
      <w:pPr>
        <w:numPr>
          <w:ilvl w:val="0"/>
          <w:numId w:val="2"/>
        </w:numPr>
      </w:pPr>
      <w:r>
        <w:t>＜主函数＞</w:t>
      </w:r>
      <w:r>
        <w:t xml:space="preserve"> ::= void main‘(’‘)’ ‘{’</w:t>
      </w:r>
      <w:r>
        <w:t>＜复合语句＞</w:t>
      </w:r>
      <w:r>
        <w:t>‘}’</w:t>
      </w:r>
    </w:p>
    <w:p w14:paraId="659C88A5" w14:textId="77777777" w:rsidR="00516AD6" w:rsidRDefault="00744D0B">
      <w:pPr>
        <w:numPr>
          <w:ilvl w:val="0"/>
          <w:numId w:val="1"/>
        </w:numPr>
      </w:pPr>
      <w:r>
        <w:t>分析：</w:t>
      </w:r>
    </w:p>
    <w:p w14:paraId="413317E1" w14:textId="77777777" w:rsidR="00516AD6" w:rsidRDefault="00744D0B">
      <w:pPr>
        <w:pStyle w:val="FirstParagraph"/>
      </w:pPr>
      <w:r>
        <w:t>正确范例：</w:t>
      </w:r>
    </w:p>
    <w:p w14:paraId="6027E8D4" w14:textId="77777777" w:rsidR="00516AD6" w:rsidRDefault="00744D0B">
      <w:pPr>
        <w:pStyle w:val="a0"/>
      </w:pPr>
      <w:r>
        <w:rPr>
          <w:rStyle w:val="VerbatimChar"/>
        </w:rPr>
        <w:t>void main() { return (); }</w:t>
      </w:r>
    </w:p>
    <w:p w14:paraId="761C01E7" w14:textId="77777777" w:rsidR="00516AD6" w:rsidRDefault="00744D0B">
      <w:pPr>
        <w:pStyle w:val="3"/>
      </w:pPr>
      <w:bookmarkStart w:id="3" w:name="常量部分"/>
      <w:r>
        <w:t>常量部分</w:t>
      </w:r>
      <w:bookmarkEnd w:id="3"/>
    </w:p>
    <w:p w14:paraId="2B81E28C" w14:textId="77777777" w:rsidR="00516AD6" w:rsidRDefault="00744D0B">
      <w:pPr>
        <w:numPr>
          <w:ilvl w:val="0"/>
          <w:numId w:val="3"/>
        </w:numPr>
      </w:pPr>
      <w:r>
        <w:t>＜常量说明＞</w:t>
      </w:r>
      <w:r>
        <w:t xml:space="preserve"> ::= </w:t>
      </w:r>
      <w:r>
        <w:t>const</w:t>
      </w:r>
      <w:r>
        <w:t>＜常量定义＞</w:t>
      </w:r>
      <w:r>
        <w:t>;{ const</w:t>
      </w:r>
      <w:r>
        <w:t>＜常量定义＞</w:t>
      </w:r>
      <w:r>
        <w:t>;}</w:t>
      </w:r>
      <w:r>
        <w:t>＜常量定义＞</w:t>
      </w:r>
      <w:r>
        <w:t xml:space="preserve"> ::= int</w:t>
      </w:r>
      <w:r>
        <w:t>＜标识符＞＝＜整数＞</w:t>
      </w:r>
      <w:r>
        <w:t>{,</w:t>
      </w:r>
      <w:r>
        <w:t>＜标识符＞＝＜整数＞</w:t>
      </w:r>
      <w:r>
        <w:t>} | char</w:t>
      </w:r>
      <w:r>
        <w:t>＜标识符＞＝＜字符＞</w:t>
      </w:r>
      <w:r>
        <w:t>{,</w:t>
      </w:r>
      <w:r>
        <w:t>＜标识符＞＝＜字符＞</w:t>
      </w:r>
      <w:r>
        <w:t>}</w:t>
      </w:r>
    </w:p>
    <w:p w14:paraId="30DCD06E" w14:textId="77777777" w:rsidR="00516AD6" w:rsidRDefault="00744D0B">
      <w:pPr>
        <w:numPr>
          <w:ilvl w:val="0"/>
          <w:numId w:val="3"/>
        </w:numPr>
      </w:pPr>
      <w:r>
        <w:t>＜字母＞</w:t>
      </w:r>
      <w:r>
        <w:t xml:space="preserve"> ::= </w:t>
      </w:r>
      <w:r>
        <w:t>＿｜</w:t>
      </w:r>
      <w:r>
        <w:t>a</w:t>
      </w:r>
      <w:r>
        <w:t>｜．．．｜</w:t>
      </w:r>
      <w:r>
        <w:t>z</w:t>
      </w:r>
      <w:r>
        <w:t>｜</w:t>
      </w:r>
      <w:r>
        <w:t>A</w:t>
      </w:r>
      <w:r>
        <w:t>｜．．．｜</w:t>
      </w:r>
      <w:r>
        <w:t xml:space="preserve">Z </w:t>
      </w:r>
      <w:r>
        <w:t>＜数字＞</w:t>
      </w:r>
      <w:r>
        <w:t xml:space="preserve"> ::= </w:t>
      </w:r>
      <w:r>
        <w:t>０｜＜非零数字＞</w:t>
      </w:r>
      <w:r>
        <w:t xml:space="preserve"> </w:t>
      </w:r>
      <w:r>
        <w:t>＜非零数字＞</w:t>
      </w:r>
      <w:r>
        <w:t xml:space="preserve"> ::= </w:t>
      </w:r>
      <w:r>
        <w:t>１｜．．．｜９</w:t>
      </w:r>
      <w:r>
        <w:t xml:space="preserve"> </w:t>
      </w:r>
      <w:r>
        <w:t>＜字符＞</w:t>
      </w:r>
      <w:r>
        <w:t xml:space="preserve"> ::= ‘</w:t>
      </w:r>
      <w:r>
        <w:t>＜加法运算符＞</w:t>
      </w:r>
      <w:r>
        <w:t>’</w:t>
      </w:r>
      <w:r>
        <w:t>｜</w:t>
      </w:r>
      <w:r>
        <w:t>‘</w:t>
      </w:r>
      <w:r>
        <w:t>＜乘法运算符＞</w:t>
      </w:r>
      <w:r>
        <w:t>’</w:t>
      </w:r>
      <w:r>
        <w:t>｜</w:t>
      </w:r>
      <w:r>
        <w:t>‘</w:t>
      </w:r>
      <w:r>
        <w:t>＜字母＞</w:t>
      </w:r>
      <w:r>
        <w:t>’</w:t>
      </w:r>
      <w:r>
        <w:t>｜</w:t>
      </w:r>
      <w:r>
        <w:t>‘</w:t>
      </w:r>
      <w:r>
        <w:t>＜数字＞</w:t>
      </w:r>
      <w:r>
        <w:t>’</w:t>
      </w:r>
    </w:p>
    <w:p w14:paraId="2234CEF3" w14:textId="77777777" w:rsidR="00516AD6" w:rsidRDefault="00744D0B">
      <w:pPr>
        <w:numPr>
          <w:ilvl w:val="0"/>
          <w:numId w:val="1"/>
        </w:numPr>
      </w:pPr>
      <w:r>
        <w:t>分析：常量说明部分至少有一个</w:t>
      </w:r>
      <w:r>
        <w:t>const</w:t>
      </w:r>
      <w:r>
        <w:t>。然后每个常量定义都是意义配对的关系，即</w:t>
      </w:r>
      <w:r>
        <w:rPr>
          <w:b/>
        </w:rPr>
        <w:t>const</w:t>
      </w:r>
      <w:r>
        <w:rPr>
          <w:b/>
        </w:rPr>
        <w:t>后面的标识符的类型要</w:t>
      </w:r>
      <w:r>
        <w:rPr>
          <w:b/>
        </w:rPr>
        <w:t>和后面的常量值对应。</w:t>
      </w:r>
    </w:p>
    <w:p w14:paraId="5EF40296" w14:textId="77777777" w:rsidR="00516AD6" w:rsidRDefault="00744D0B">
      <w:pPr>
        <w:numPr>
          <w:ilvl w:val="0"/>
          <w:numId w:val="1"/>
        </w:numPr>
      </w:pPr>
      <w:r>
        <w:t>此外，注意到字符是有限制的，只允许所有的大小写字母和</w:t>
      </w:r>
      <w:r>
        <w:t>_</w:t>
      </w:r>
      <w:r>
        <w:t>，然后字符只有字母和数字和</w:t>
      </w:r>
      <w:r>
        <w:t>+-*/</w:t>
      </w:r>
      <w:r>
        <w:t>。</w:t>
      </w:r>
    </w:p>
    <w:p w14:paraId="52142B2E" w14:textId="77777777" w:rsidR="00516AD6" w:rsidRDefault="00744D0B">
      <w:pPr>
        <w:numPr>
          <w:ilvl w:val="0"/>
          <w:numId w:val="1"/>
        </w:numPr>
      </w:pPr>
      <w:r>
        <w:t>正确范例：</w:t>
      </w:r>
    </w:p>
    <w:p w14:paraId="6AC952C2" w14:textId="77777777" w:rsidR="00516AD6" w:rsidRDefault="00744D0B">
      <w:pPr>
        <w:numPr>
          <w:ilvl w:val="0"/>
          <w:numId w:val="1"/>
        </w:numPr>
      </w:pPr>
      <w:r>
        <w:rPr>
          <w:rStyle w:val="VerbatimChar"/>
        </w:rPr>
        <w:lastRenderedPageBreak/>
        <w:t>const int N = 100, M = -10000;  const char ch = 'H';  const int K = 0;  const char ch1 = '+', ch2 = '-', ch3 = '*', ch4 = '</w:t>
      </w:r>
      <w:r>
        <w:rPr>
          <w:rStyle w:val="VerbatimChar"/>
        </w:rPr>
        <w:t>、</w:t>
      </w:r>
      <w:r>
        <w:rPr>
          <w:rStyle w:val="VerbatimChar"/>
        </w:rPr>
        <w:t>', ch5 = '_', ch6 = 'a', ch7 = '0', ch8 = '"', ch9 = '9';</w:t>
      </w:r>
    </w:p>
    <w:p w14:paraId="4878CE84" w14:textId="77777777" w:rsidR="00516AD6" w:rsidRDefault="00744D0B">
      <w:pPr>
        <w:numPr>
          <w:ilvl w:val="0"/>
          <w:numId w:val="1"/>
        </w:numPr>
      </w:pPr>
      <w:r>
        <w:t>错误范例：</w:t>
      </w:r>
    </w:p>
    <w:p w14:paraId="5D978979" w14:textId="77777777" w:rsidR="00516AD6" w:rsidRDefault="00744D0B">
      <w:pPr>
        <w:numPr>
          <w:ilvl w:val="0"/>
          <w:numId w:val="1"/>
        </w:numPr>
      </w:pPr>
      <w:r>
        <w:rPr>
          <w:rStyle w:val="VerbatimChar"/>
        </w:rPr>
        <w:t>const</w:t>
      </w:r>
      <w:r>
        <w:rPr>
          <w:rStyle w:val="VerbatimChar"/>
        </w:rPr>
        <w:t xml:space="preserve"> char cc = 'cc';  const int NN = 'C';  const int MM = 2.0;  const int KK = KK, chhc = '2';</w:t>
      </w:r>
    </w:p>
    <w:p w14:paraId="1981D9E6" w14:textId="77777777" w:rsidR="00516AD6" w:rsidRDefault="00744D0B">
      <w:pPr>
        <w:pStyle w:val="3"/>
      </w:pPr>
      <w:bookmarkStart w:id="4" w:name="变量部分"/>
      <w:r>
        <w:t>变量部分</w:t>
      </w:r>
      <w:bookmarkEnd w:id="4"/>
    </w:p>
    <w:p w14:paraId="25911876" w14:textId="77777777" w:rsidR="00516AD6" w:rsidRDefault="00744D0B">
      <w:pPr>
        <w:numPr>
          <w:ilvl w:val="0"/>
          <w:numId w:val="4"/>
        </w:numPr>
      </w:pPr>
      <w:r>
        <w:t>＜变量说明＞</w:t>
      </w:r>
      <w:r>
        <w:t xml:space="preserve"> ::= </w:t>
      </w:r>
      <w:r>
        <w:t>＜变量定义＞</w:t>
      </w:r>
      <w:r>
        <w:t>;{</w:t>
      </w:r>
      <w:r>
        <w:t>＜变量定义＞</w:t>
      </w:r>
      <w:r>
        <w:t>;}</w:t>
      </w:r>
      <w:r>
        <w:t>＜变量定义＞</w:t>
      </w:r>
      <w:r>
        <w:t xml:space="preserve"> ::= </w:t>
      </w:r>
      <w:r>
        <w:t>＜类型标识符＞</w:t>
      </w:r>
      <w:r>
        <w:t>(</w:t>
      </w:r>
      <w:r>
        <w:t>＜标识符＞</w:t>
      </w:r>
      <w:r>
        <w:t>|</w:t>
      </w:r>
      <w:r>
        <w:t>＜标识符＞</w:t>
      </w:r>
      <w:r>
        <w:t>‘[’</w:t>
      </w:r>
      <w:r>
        <w:t>＜无符号整数＞</w:t>
      </w:r>
      <w:r>
        <w:t>‘]’){,</w:t>
      </w:r>
      <w:r>
        <w:t>＜标识符＞</w:t>
      </w:r>
      <w:r>
        <w:t>|</w:t>
      </w:r>
      <w:r>
        <w:t>＜标识符＞</w:t>
      </w:r>
      <w:r>
        <w:t>‘[’</w:t>
      </w:r>
      <w:r>
        <w:t>＜无符号整数＞</w:t>
      </w:r>
      <w:r>
        <w:t xml:space="preserve">‘]’ } </w:t>
      </w:r>
      <w:r>
        <w:t>＜类型标识符＞</w:t>
      </w:r>
      <w:r>
        <w:t xml:space="preserve"> ::= int | char</w:t>
      </w:r>
    </w:p>
    <w:p w14:paraId="4A641A6B" w14:textId="77777777" w:rsidR="00516AD6" w:rsidRDefault="00744D0B">
      <w:pPr>
        <w:numPr>
          <w:ilvl w:val="0"/>
          <w:numId w:val="1"/>
        </w:numPr>
      </w:pPr>
      <w:r>
        <w:t>分析：变量说明部分至少要有一个变量定义。在变量定义里，至少有一项是一个定义</w:t>
      </w:r>
      <w:r>
        <w:t>。而一个定义是由一个标识符或者标识符加上数组下标组成的。</w:t>
      </w:r>
    </w:p>
    <w:p w14:paraId="7D565382" w14:textId="77777777" w:rsidR="00516AD6" w:rsidRDefault="00744D0B">
      <w:pPr>
        <w:numPr>
          <w:ilvl w:val="0"/>
          <w:numId w:val="1"/>
        </w:numPr>
      </w:pPr>
      <w:r>
        <w:t>以及，好像我们这个文法有点问题，其它组的有一个是这样的</w:t>
      </w:r>
      <w:r>
        <w:rPr>
          <w:rStyle w:val="VerbatimChar"/>
        </w:rPr>
        <w:t>＜变量定义＞</w:t>
      </w:r>
      <w:r>
        <w:rPr>
          <w:rStyle w:val="VerbatimChar"/>
        </w:rPr>
        <w:t>  ::= </w:t>
      </w:r>
      <w:r>
        <w:rPr>
          <w:rStyle w:val="VerbatimChar"/>
        </w:rPr>
        <w:t>＜类型标识符＞</w:t>
      </w:r>
      <w:r>
        <w:rPr>
          <w:rStyle w:val="VerbatimChar"/>
        </w:rPr>
        <w:t>(</w:t>
      </w:r>
      <w:r>
        <w:rPr>
          <w:rStyle w:val="VerbatimChar"/>
        </w:rPr>
        <w:t>＜标识符＞</w:t>
      </w:r>
      <w:r>
        <w:rPr>
          <w:rStyle w:val="VerbatimChar"/>
        </w:rPr>
        <w:t>|</w:t>
      </w:r>
      <w:r>
        <w:rPr>
          <w:rStyle w:val="VerbatimChar"/>
        </w:rPr>
        <w:t>＜标识符＞</w:t>
      </w:r>
      <w:r>
        <w:rPr>
          <w:rStyle w:val="VerbatimChar"/>
        </w:rPr>
        <w:t>'['</w:t>
      </w:r>
      <w:r>
        <w:rPr>
          <w:rStyle w:val="VerbatimChar"/>
        </w:rPr>
        <w:t>＜无符号整数＞</w:t>
      </w:r>
      <w:r>
        <w:rPr>
          <w:rStyle w:val="VerbatimChar"/>
        </w:rPr>
        <w:t>']'){,(</w:t>
      </w:r>
      <w:r>
        <w:rPr>
          <w:rStyle w:val="VerbatimChar"/>
        </w:rPr>
        <w:t>＜标识符＞</w:t>
      </w:r>
      <w:r>
        <w:rPr>
          <w:rStyle w:val="VerbatimChar"/>
        </w:rPr>
        <w:t>|</w:t>
      </w:r>
      <w:r>
        <w:rPr>
          <w:rStyle w:val="VerbatimChar"/>
        </w:rPr>
        <w:t>＜标识符＞</w:t>
      </w:r>
      <w:r>
        <w:rPr>
          <w:rStyle w:val="VerbatimChar"/>
        </w:rPr>
        <w:t>'['</w:t>
      </w:r>
      <w:r>
        <w:rPr>
          <w:rStyle w:val="VerbatimChar"/>
        </w:rPr>
        <w:t>＜无符号整数＞</w:t>
      </w:r>
      <w:r>
        <w:rPr>
          <w:rStyle w:val="VerbatimChar"/>
        </w:rPr>
        <w:t>']' )}</w:t>
      </w:r>
      <w:r>
        <w:t>，就是最后他们那个逗号后面的内容少了一个括号括起来，或者说是</w:t>
      </w:r>
      <w:r>
        <w:t>|</w:t>
      </w:r>
      <w:r>
        <w:t>后面的也少个逗号。这样的问题就是</w:t>
      </w:r>
      <w:r>
        <w:t>int ab[10]</w:t>
      </w:r>
      <w:r>
        <w:t>，在我们的文法里可以</w:t>
      </w:r>
      <w:r>
        <w:t>a</w:t>
      </w:r>
      <w:r>
        <w:t>分配给第二项，</w:t>
      </w:r>
      <w:r>
        <w:t>b[10]</w:t>
      </w:r>
      <w:r>
        <w:t>给第三项，然而这个肯定不是我们想看到的。</w:t>
      </w:r>
    </w:p>
    <w:p w14:paraId="73CE9DDB" w14:textId="77777777" w:rsidR="00516AD6" w:rsidRDefault="00744D0B">
      <w:pPr>
        <w:numPr>
          <w:ilvl w:val="0"/>
          <w:numId w:val="1"/>
        </w:numPr>
      </w:pPr>
      <w:r>
        <w:t>正确范例：</w:t>
      </w:r>
    </w:p>
    <w:p w14:paraId="588ACFAC" w14:textId="77777777" w:rsidR="00516AD6" w:rsidRDefault="00744D0B">
      <w:pPr>
        <w:numPr>
          <w:ilvl w:val="0"/>
          <w:numId w:val="1"/>
        </w:numPr>
      </w:pPr>
      <w:r>
        <w:rPr>
          <w:rStyle w:val="VerbatimChar"/>
        </w:rPr>
        <w:t xml:space="preserve">int a[0], b[100], </w:t>
      </w:r>
      <w:r>
        <w:rPr>
          <w:rStyle w:val="VerbatimChar"/>
        </w:rPr>
        <w:t>c;  char str[10], chr, s[10000];</w:t>
      </w:r>
    </w:p>
    <w:p w14:paraId="604DCFBA" w14:textId="77777777" w:rsidR="00516AD6" w:rsidRDefault="00744D0B">
      <w:pPr>
        <w:numPr>
          <w:ilvl w:val="0"/>
          <w:numId w:val="1"/>
        </w:numPr>
      </w:pPr>
      <w:r>
        <w:t>错误范例：</w:t>
      </w:r>
    </w:p>
    <w:p w14:paraId="2426EF09" w14:textId="77777777" w:rsidR="00516AD6" w:rsidRDefault="00744D0B">
      <w:pPr>
        <w:numPr>
          <w:ilvl w:val="0"/>
          <w:numId w:val="1"/>
        </w:numPr>
      </w:pPr>
      <w:r>
        <w:rPr>
          <w:rStyle w:val="VerbatimChar"/>
        </w:rPr>
        <w:t>int n = 1;  char s[n];</w:t>
      </w:r>
    </w:p>
    <w:p w14:paraId="04ACE54B" w14:textId="77777777" w:rsidR="00516AD6" w:rsidRDefault="00744D0B">
      <w:pPr>
        <w:pStyle w:val="3"/>
      </w:pPr>
      <w:bookmarkStart w:id="5" w:name="语句语句列复合语句"/>
      <w:r>
        <w:t>语句</w:t>
      </w:r>
      <w:r>
        <w:t>&amp;</w:t>
      </w:r>
      <w:r>
        <w:t>语句列</w:t>
      </w:r>
      <w:r>
        <w:t>&amp;</w:t>
      </w:r>
      <w:r>
        <w:t>复合语句</w:t>
      </w:r>
      <w:bookmarkEnd w:id="5"/>
    </w:p>
    <w:p w14:paraId="77E52A7C" w14:textId="77777777" w:rsidR="00516AD6" w:rsidRDefault="00744D0B">
      <w:pPr>
        <w:numPr>
          <w:ilvl w:val="0"/>
          <w:numId w:val="5"/>
        </w:numPr>
      </w:pPr>
      <w:r>
        <w:t>＜语句＞</w:t>
      </w:r>
      <w:r>
        <w:t xml:space="preserve"> ::= </w:t>
      </w:r>
      <w:r>
        <w:t>＜条件语句＞｜＜循环语句＞</w:t>
      </w:r>
      <w:r>
        <w:t>| ‘{’</w:t>
      </w:r>
      <w:r>
        <w:t>＜语句列＞</w:t>
      </w:r>
      <w:r>
        <w:t>‘}’</w:t>
      </w:r>
      <w:r>
        <w:t>｜＜有返回值函数调用语句＞</w:t>
      </w:r>
      <w:r>
        <w:t xml:space="preserve">; | </w:t>
      </w:r>
      <w:r>
        <w:t>＜无返回值函数调用语句＞</w:t>
      </w:r>
      <w:r>
        <w:t>;</w:t>
      </w:r>
      <w:r>
        <w:t>｜＜赋值语句＞</w:t>
      </w:r>
      <w:r>
        <w:t>;</w:t>
      </w:r>
      <w:r>
        <w:t>｜＜读语句＞</w:t>
      </w:r>
      <w:r>
        <w:t>;</w:t>
      </w:r>
      <w:r>
        <w:t>｜＜写语句＞</w:t>
      </w:r>
      <w:r>
        <w:t>;</w:t>
      </w:r>
      <w:r>
        <w:t>｜＜空＞</w:t>
      </w:r>
      <w:r>
        <w:t>;|</w:t>
      </w:r>
      <w:r>
        <w:t>＜情况语句＞｜＜返回语句＞</w:t>
      </w:r>
      <w:r>
        <w:t>;</w:t>
      </w:r>
    </w:p>
    <w:p w14:paraId="2D9BD8C0" w14:textId="77777777" w:rsidR="00516AD6" w:rsidRDefault="00744D0B">
      <w:pPr>
        <w:numPr>
          <w:ilvl w:val="0"/>
          <w:numId w:val="5"/>
        </w:numPr>
      </w:pPr>
      <w:r>
        <w:t>＜语句列＞</w:t>
      </w:r>
      <w:r>
        <w:t xml:space="preserve"> ::= </w:t>
      </w:r>
      <w:r>
        <w:t>｛＜语句＞｝</w:t>
      </w:r>
    </w:p>
    <w:p w14:paraId="4ED70169" w14:textId="77777777" w:rsidR="00516AD6" w:rsidRDefault="00744D0B">
      <w:pPr>
        <w:numPr>
          <w:ilvl w:val="0"/>
          <w:numId w:val="5"/>
        </w:numPr>
      </w:pPr>
      <w:r>
        <w:t>＜复合语句＞</w:t>
      </w:r>
      <w:r>
        <w:t xml:space="preserve"> ::= </w:t>
      </w:r>
      <w:r>
        <w:t>［＜常量说明＞］［＜</w:t>
      </w:r>
      <w:r>
        <w:rPr>
          <w:i/>
        </w:rPr>
        <w:t>变量</w:t>
      </w:r>
      <w:r>
        <w:t>说明＞］＜语句列＞</w:t>
      </w:r>
    </w:p>
    <w:p w14:paraId="295DF3CF" w14:textId="77777777" w:rsidR="00516AD6" w:rsidRDefault="00744D0B">
      <w:pPr>
        <w:pStyle w:val="FirstParagraph"/>
      </w:pPr>
      <w:r>
        <w:t>分析：语句可以是条件语句或者循环语句或者赋值语句。需要注意的是，由于赋值语句、读语句、写语句返回语句、调用语句后面没有分号，因此我们需要在后面加上分号。然后语句列是</w:t>
      </w:r>
      <w:r>
        <w:t>0</w:t>
      </w:r>
      <w:r>
        <w:t>个或多个语句组成的，然后语句列需要用</w:t>
      </w:r>
      <w:r>
        <w:t>{ }</w:t>
      </w:r>
      <w:r>
        <w:t>来包住。</w:t>
      </w:r>
      <w:r>
        <w:rPr>
          <w:b/>
        </w:rPr>
        <w:t>复合语句如果同时有常量说明和变量声明，那么常量说明在变量说明的前面。</w:t>
      </w:r>
    </w:p>
    <w:p w14:paraId="145F1DCD" w14:textId="77777777" w:rsidR="00516AD6" w:rsidRDefault="00744D0B">
      <w:pPr>
        <w:pStyle w:val="a0"/>
      </w:pPr>
      <w:r>
        <w:t>正确范例：</w:t>
      </w:r>
    </w:p>
    <w:p w14:paraId="2006ED88" w14:textId="77777777" w:rsidR="00516AD6" w:rsidRDefault="00744D0B">
      <w:pPr>
        <w:pStyle w:val="SourceCode"/>
      </w:pPr>
      <w:r>
        <w:rPr>
          <w:rStyle w:val="VerbatimChar"/>
        </w:rPr>
        <w:lastRenderedPageBreak/>
        <w:t>const int i = 1;</w:t>
      </w:r>
      <w:r>
        <w:br/>
      </w:r>
      <w:r>
        <w:rPr>
          <w:rStyle w:val="VerbatimChar"/>
        </w:rPr>
        <w:t>const char h = '2';</w:t>
      </w:r>
      <w:r>
        <w:br/>
      </w:r>
      <w:r>
        <w:rPr>
          <w:rStyle w:val="VerbatimChar"/>
        </w:rPr>
        <w:t>int n,m;</w:t>
      </w:r>
    </w:p>
    <w:p w14:paraId="44D34CC1" w14:textId="77777777" w:rsidR="00516AD6" w:rsidRDefault="00744D0B">
      <w:pPr>
        <w:pStyle w:val="FirstParagraph"/>
      </w:pPr>
      <w:r>
        <w:t>错误范例：</w:t>
      </w:r>
    </w:p>
    <w:p w14:paraId="7934537D" w14:textId="77777777" w:rsidR="00516AD6" w:rsidRDefault="00744D0B">
      <w:pPr>
        <w:pStyle w:val="SourceCode"/>
      </w:pPr>
      <w:r>
        <w:rPr>
          <w:rStyle w:val="VerbatimChar"/>
        </w:rPr>
        <w:t>int n,m;</w:t>
      </w:r>
      <w:r>
        <w:br/>
      </w:r>
      <w:r>
        <w:rPr>
          <w:rStyle w:val="VerbatimChar"/>
        </w:rPr>
        <w:t>const char h = '2';</w:t>
      </w:r>
    </w:p>
    <w:p w14:paraId="6773D845" w14:textId="77777777" w:rsidR="00516AD6" w:rsidRDefault="00744D0B">
      <w:pPr>
        <w:pStyle w:val="4"/>
      </w:pPr>
      <w:bookmarkStart w:id="6" w:name="赋值语句"/>
      <w:r>
        <w:t>赋值语句</w:t>
      </w:r>
      <w:bookmarkEnd w:id="6"/>
    </w:p>
    <w:p w14:paraId="623CC4A1" w14:textId="77777777" w:rsidR="00516AD6" w:rsidRDefault="00744D0B">
      <w:pPr>
        <w:numPr>
          <w:ilvl w:val="0"/>
          <w:numId w:val="6"/>
        </w:numPr>
      </w:pPr>
      <w:r>
        <w:t>＜赋值语句＞</w:t>
      </w:r>
      <w:r>
        <w:t xml:space="preserve"> ::= </w:t>
      </w:r>
      <w:r>
        <w:t>＜标识符＞＝＜表达式</w:t>
      </w:r>
      <w:r>
        <w:t>＞</w:t>
      </w:r>
    </w:p>
    <w:p w14:paraId="50502E1A" w14:textId="77777777" w:rsidR="00516AD6" w:rsidRDefault="00744D0B">
      <w:pPr>
        <w:numPr>
          <w:ilvl w:val="0"/>
          <w:numId w:val="1"/>
        </w:numPr>
      </w:pPr>
      <w:r>
        <w:t>分析：赋值语句的形式是标识符</w:t>
      </w:r>
      <w:r>
        <w:t xml:space="preserve"> = </w:t>
      </w:r>
      <w:r>
        <w:t>表达式。</w:t>
      </w:r>
    </w:p>
    <w:p w14:paraId="2F057E94" w14:textId="77777777" w:rsidR="00516AD6" w:rsidRDefault="00744D0B">
      <w:pPr>
        <w:numPr>
          <w:ilvl w:val="0"/>
          <w:numId w:val="1"/>
        </w:numPr>
      </w:pPr>
      <w:r>
        <w:t>正确范例：</w:t>
      </w:r>
    </w:p>
    <w:p w14:paraId="00D5B329" w14:textId="77777777" w:rsidR="00516AD6" w:rsidRDefault="00744D0B">
      <w:pPr>
        <w:numPr>
          <w:ilvl w:val="0"/>
          <w:numId w:val="1"/>
        </w:numPr>
      </w:pPr>
      <w:r>
        <w:rPr>
          <w:rStyle w:val="VerbatimChar"/>
        </w:rPr>
        <w:t>x = x; a[x] = c; a[0] = 100;</w:t>
      </w:r>
    </w:p>
    <w:p w14:paraId="2146D2A2" w14:textId="77777777" w:rsidR="00516AD6" w:rsidRDefault="00744D0B">
      <w:pPr>
        <w:pStyle w:val="4"/>
      </w:pPr>
      <w:bookmarkStart w:id="7" w:name="条件语句"/>
      <w:r>
        <w:t>条件语句</w:t>
      </w:r>
      <w:bookmarkEnd w:id="7"/>
    </w:p>
    <w:p w14:paraId="350B672C" w14:textId="77777777" w:rsidR="00516AD6" w:rsidRDefault="00744D0B">
      <w:pPr>
        <w:numPr>
          <w:ilvl w:val="0"/>
          <w:numId w:val="7"/>
        </w:numPr>
      </w:pPr>
      <w:r>
        <w:t>＜条件语句＞</w:t>
      </w:r>
      <w:r>
        <w:t xml:space="preserve"> ::= if ‘(’</w:t>
      </w:r>
      <w:r>
        <w:t>＜条件＞</w:t>
      </w:r>
      <w:r>
        <w:t>‘)’</w:t>
      </w:r>
      <w:r>
        <w:t>＜语句＞［</w:t>
      </w:r>
      <w:r>
        <w:t>else</w:t>
      </w:r>
      <w:r>
        <w:t>＜语句＞</w:t>
      </w:r>
      <w:r>
        <w:t>]</w:t>
      </w:r>
      <w:r>
        <w:t>＜条件＞</w:t>
      </w:r>
      <w:r>
        <w:t xml:space="preserve"> ::= </w:t>
      </w:r>
      <w:r>
        <w:t>＜表达式＞＜关系运算符＞＜表达式＞｜＜表达式＞</w:t>
      </w:r>
      <w:r>
        <w:t xml:space="preserve"> //</w:t>
      </w:r>
      <w:r>
        <w:t>表达式为</w:t>
      </w:r>
      <w:r>
        <w:t>0</w:t>
      </w:r>
      <w:r>
        <w:t>条件为假，否则为真</w:t>
      </w:r>
    </w:p>
    <w:p w14:paraId="1181CB8E" w14:textId="77777777" w:rsidR="00516AD6" w:rsidRDefault="00744D0B">
      <w:pPr>
        <w:numPr>
          <w:ilvl w:val="0"/>
          <w:numId w:val="1"/>
        </w:numPr>
      </w:pPr>
      <w:r>
        <w:t>分析：条件是由表达式或者一个关系运算符连接两个表达式构成的，然后条件语句必须有条件，可以没有</w:t>
      </w:r>
      <w:r>
        <w:t>else</w:t>
      </w:r>
      <w:r>
        <w:t>。</w:t>
      </w:r>
    </w:p>
    <w:p w14:paraId="3B6ACA22" w14:textId="77777777" w:rsidR="00516AD6" w:rsidRDefault="00744D0B">
      <w:pPr>
        <w:numPr>
          <w:ilvl w:val="0"/>
          <w:numId w:val="1"/>
        </w:numPr>
      </w:pPr>
      <w:r>
        <w:t>正确范例：</w:t>
      </w:r>
    </w:p>
    <w:p w14:paraId="0AD95DBF" w14:textId="77777777" w:rsidR="00516AD6" w:rsidRDefault="00744D0B">
      <w:pPr>
        <w:numPr>
          <w:ilvl w:val="0"/>
          <w:numId w:val="1"/>
        </w:numPr>
      </w:pPr>
      <w:r>
        <w:t>``` if (a=100);</w:t>
      </w:r>
    </w:p>
    <w:p w14:paraId="4FEE2D05" w14:textId="77777777" w:rsidR="00516AD6" w:rsidRDefault="00744D0B">
      <w:pPr>
        <w:numPr>
          <w:ilvl w:val="0"/>
          <w:numId w:val="1"/>
        </w:numPr>
      </w:pPr>
      <w:r>
        <w:t>if (ch &gt; ‘a’); else; ```</w:t>
      </w:r>
    </w:p>
    <w:p w14:paraId="7F420156" w14:textId="77777777" w:rsidR="00516AD6" w:rsidRDefault="00744D0B">
      <w:pPr>
        <w:pStyle w:val="4"/>
      </w:pPr>
      <w:bookmarkStart w:id="8" w:name="循环语句"/>
      <w:r>
        <w:t>循环语句</w:t>
      </w:r>
      <w:bookmarkEnd w:id="8"/>
    </w:p>
    <w:p w14:paraId="223A4F5B" w14:textId="77777777" w:rsidR="00516AD6" w:rsidRDefault="00744D0B">
      <w:pPr>
        <w:pStyle w:val="FirstParagraph"/>
      </w:pPr>
      <w:r>
        <w:t>＜循环语句＞</w:t>
      </w:r>
      <w:r>
        <w:t xml:space="preserve"> ::= for‘(’</w:t>
      </w:r>
      <w:r>
        <w:t>＜标识符＞＝＜表达式＞</w:t>
      </w:r>
      <w:r>
        <w:t>;</w:t>
      </w:r>
      <w:r>
        <w:t>＜条件＞</w:t>
      </w:r>
      <w:r>
        <w:t>;</w:t>
      </w:r>
      <w:r>
        <w:t>＜标识符＞＝＜标识符＞</w:t>
      </w:r>
      <w:r>
        <w:t>(+|-)</w:t>
      </w:r>
      <w:r>
        <w:t>＜步长＞</w:t>
      </w:r>
      <w:r>
        <w:t>‘)’</w:t>
      </w:r>
      <w:r>
        <w:t>＜语句＞＜步长＞</w:t>
      </w:r>
      <w:r>
        <w:t xml:space="preserve"> ::= </w:t>
      </w:r>
      <w:r>
        <w:t>＜非零数字＞｛＜数字＞｝</w:t>
      </w:r>
    </w:p>
    <w:p w14:paraId="32032D80" w14:textId="77777777" w:rsidR="00516AD6" w:rsidRDefault="00744D0B">
      <w:pPr>
        <w:pStyle w:val="a0"/>
      </w:pPr>
      <w:r>
        <w:t>分析：这个</w:t>
      </w:r>
      <w:r>
        <w:t>for</w:t>
      </w:r>
      <w:r>
        <w:t>循环与一般</w:t>
      </w:r>
      <w:r>
        <w:t>C</w:t>
      </w:r>
      <w:r>
        <w:t>语言的语法不同的有：首先不能有</w:t>
      </w:r>
      <w:r>
        <w:t>for (int i…</w:t>
      </w:r>
      <w:r>
        <w:t>这种写法，然后不能有</w:t>
      </w:r>
      <w:r>
        <w:t>i++</w:t>
      </w:r>
      <w:r>
        <w:t>，</w:t>
      </w:r>
      <w:r>
        <w:t>i=j,i=j+0</w:t>
      </w:r>
      <w:r>
        <w:t>这种语法。以及，</w:t>
      </w:r>
      <w:r>
        <w:rPr>
          <w:b/>
        </w:rPr>
        <w:t>条件不能为空</w:t>
      </w:r>
      <w:r>
        <w:t>。</w:t>
      </w:r>
    </w:p>
    <w:p w14:paraId="3EF5605E" w14:textId="77777777" w:rsidR="00516AD6" w:rsidRDefault="00744D0B">
      <w:pPr>
        <w:pStyle w:val="a0"/>
      </w:pPr>
      <w:r>
        <w:t>正确范例：</w:t>
      </w:r>
    </w:p>
    <w:p w14:paraId="667EB9F5" w14:textId="77777777" w:rsidR="00516AD6" w:rsidRDefault="00744D0B">
      <w:pPr>
        <w:pStyle w:val="SourceCode"/>
      </w:pPr>
      <w:r>
        <w:rPr>
          <w:rStyle w:val="VerbatimChar"/>
        </w:rPr>
        <w:t>for (i = 1; i &lt;= 100; i = i+1)</w:t>
      </w:r>
      <w:r>
        <w:br/>
      </w:r>
      <w:r>
        <w:rPr>
          <w:rStyle w:val="VerbatimChar"/>
        </w:rPr>
        <w:t xml:space="preserve">    ans = 0;</w:t>
      </w:r>
    </w:p>
    <w:p w14:paraId="26B0D49B" w14:textId="77777777" w:rsidR="00516AD6" w:rsidRDefault="00744D0B">
      <w:pPr>
        <w:pStyle w:val="FirstParagraph"/>
      </w:pPr>
      <w:r>
        <w:t>错误范例：</w:t>
      </w:r>
    </w:p>
    <w:p w14:paraId="68D907A9" w14:textId="77777777" w:rsidR="00516AD6" w:rsidRDefault="00744D0B">
      <w:pPr>
        <w:pStyle w:val="SourceCode"/>
      </w:pPr>
      <w:r>
        <w:rPr>
          <w:rStyle w:val="VerbatimChar"/>
        </w:rPr>
        <w:t>for (i = 1; i &lt;= 100; i = i-0);</w:t>
      </w:r>
      <w:r>
        <w:br/>
      </w:r>
      <w:r>
        <w:rPr>
          <w:rStyle w:val="VerbatimChar"/>
        </w:rPr>
        <w:t>for (int i = 1; i &lt;= 100; i = i+1);</w:t>
      </w:r>
    </w:p>
    <w:p w14:paraId="6907D7ED" w14:textId="77777777" w:rsidR="00516AD6" w:rsidRDefault="00744D0B">
      <w:pPr>
        <w:pStyle w:val="3"/>
      </w:pPr>
      <w:bookmarkStart w:id="9" w:name="表达式"/>
      <w:r>
        <w:lastRenderedPageBreak/>
        <w:t>表达式</w:t>
      </w:r>
      <w:bookmarkEnd w:id="9"/>
    </w:p>
    <w:p w14:paraId="6CF390C3" w14:textId="77777777" w:rsidR="00516AD6" w:rsidRDefault="00744D0B">
      <w:pPr>
        <w:pStyle w:val="FirstParagraph"/>
      </w:pPr>
      <w:r>
        <w:t>＜表达式＞</w:t>
      </w:r>
      <w:r>
        <w:t xml:space="preserve"> ::= </w:t>
      </w:r>
      <w:r>
        <w:t>［＋｜－］＜项＞</w:t>
      </w:r>
      <w:r>
        <w:t>{</w:t>
      </w:r>
      <w:r>
        <w:t>＜加法运算符＞＜项＞</w:t>
      </w:r>
      <w:r>
        <w:t>}</w:t>
      </w:r>
      <w:r>
        <w:t>＜项＞</w:t>
      </w:r>
      <w:r>
        <w:t xml:space="preserve"> ::= </w:t>
      </w:r>
      <w:r>
        <w:t>＜因子＞</w:t>
      </w:r>
      <w:r>
        <w:t>{</w:t>
      </w:r>
      <w:r>
        <w:t>＜乘法运算符＞＜因子＞</w:t>
      </w:r>
      <w:r>
        <w:t>}</w:t>
      </w:r>
      <w:r>
        <w:t>＜因子＞</w:t>
      </w:r>
      <w:r>
        <w:t xml:space="preserve"> ::= </w:t>
      </w:r>
      <w:r>
        <w:t>＜标识符＞｜＜标识符＞</w:t>
      </w:r>
      <w:r>
        <w:t>‘[’</w:t>
      </w:r>
      <w:r>
        <w:t>＜表达式＞</w:t>
      </w:r>
      <w:r>
        <w:t>‘]’</w:t>
      </w:r>
      <w:r>
        <w:t>｜＜整数＞</w:t>
      </w:r>
      <w:r>
        <w:t>|</w:t>
      </w:r>
      <w:r>
        <w:t>＜字符＞｜＜有返回值函数调用语句＞</w:t>
      </w:r>
      <w:r>
        <w:t>|‘(’</w:t>
      </w:r>
      <w:r>
        <w:t>＜表达式＞</w:t>
      </w:r>
      <w:r>
        <w:t>‘}’</w:t>
      </w:r>
    </w:p>
    <w:p w14:paraId="570577BC" w14:textId="77777777" w:rsidR="00516AD6" w:rsidRDefault="00744D0B">
      <w:pPr>
        <w:pStyle w:val="a0"/>
      </w:pPr>
      <w:r>
        <w:t>分析：</w:t>
      </w:r>
      <w:r>
        <w:t xml:space="preserve"> </w:t>
      </w:r>
      <w:r>
        <w:t>因子是我们这里面最小的单元，有五种，标识符、数组索引、整数</w:t>
      </w:r>
      <w:r>
        <w:t>/</w:t>
      </w:r>
      <w:r>
        <w:t>字符、函数调用语句、</w:t>
      </w:r>
      <w:r>
        <w:t>(</w:t>
      </w:r>
      <w:r>
        <w:t>表达式</w:t>
      </w:r>
      <w:r>
        <w:t>)</w:t>
      </w:r>
      <w:r>
        <w:t>组成。</w:t>
      </w:r>
      <w:r>
        <w:t xml:space="preserve"> </w:t>
      </w:r>
      <w:r>
        <w:t>项是由因子后接上若干个</w:t>
      </w:r>
      <w:r>
        <w:t>*/</w:t>
      </w:r>
      <w:r>
        <w:t>因子组成。即可以在因子上套很多个乘除因子。</w:t>
      </w:r>
      <w:r>
        <w:t xml:space="preserve"> </w:t>
      </w:r>
      <w:r>
        <w:t>表达式是可以</w:t>
      </w:r>
      <w:r>
        <w:t>在最前面加上正号或负号然后一个项再若干个</w:t>
      </w:r>
      <w:r>
        <w:t>+-</w:t>
      </w:r>
      <w:r>
        <w:t>项组成的。即最前面可以有</w:t>
      </w:r>
      <w:r>
        <w:t>+</w:t>
      </w:r>
      <w:r>
        <w:t>或</w:t>
      </w:r>
      <w:r>
        <w:t>-</w:t>
      </w:r>
      <w:r>
        <w:t>，然后套很多个项。</w:t>
      </w:r>
    </w:p>
    <w:p w14:paraId="07CF3A8C" w14:textId="77777777" w:rsidR="00516AD6" w:rsidRDefault="00744D0B">
      <w:pPr>
        <w:pStyle w:val="a0"/>
      </w:pPr>
      <w:r>
        <w:t>正确范例：</w:t>
      </w:r>
    </w:p>
    <w:p w14:paraId="3405B8C5" w14:textId="77777777" w:rsidR="00516AD6" w:rsidRDefault="00744D0B">
      <w:pPr>
        <w:pStyle w:val="SourceCode"/>
      </w:pPr>
      <w:r>
        <w:rPr>
          <w:rStyle w:val="VerbatimChar"/>
        </w:rPr>
        <w:t>+-1</w:t>
      </w:r>
      <w:r>
        <w:br/>
      </w:r>
      <w:r>
        <w:rPr>
          <w:rStyle w:val="VerbatimChar"/>
        </w:rPr>
        <w:t>--1</w:t>
      </w:r>
      <w:r>
        <w:br/>
      </w:r>
      <w:r>
        <w:rPr>
          <w:rStyle w:val="VerbatimChar"/>
        </w:rPr>
        <w:t>+123*+123/-456*a[10]*'a'/mymax(1,2)*(-1-2)</w:t>
      </w:r>
    </w:p>
    <w:p w14:paraId="5A8E21FA" w14:textId="77777777" w:rsidR="00516AD6" w:rsidRDefault="00744D0B">
      <w:pPr>
        <w:pStyle w:val="3"/>
      </w:pPr>
      <w:bookmarkStart w:id="10" w:name="标识符整数"/>
      <w:r>
        <w:t>标识符</w:t>
      </w:r>
      <w:r>
        <w:t>&amp;</w:t>
      </w:r>
      <w:r>
        <w:t>整数</w:t>
      </w:r>
      <w:bookmarkEnd w:id="10"/>
    </w:p>
    <w:p w14:paraId="19BA4771" w14:textId="77777777" w:rsidR="00516AD6" w:rsidRDefault="00744D0B">
      <w:pPr>
        <w:pStyle w:val="FirstParagraph"/>
      </w:pPr>
      <w:r>
        <w:t>＜无符号整数＞</w:t>
      </w:r>
      <w:r>
        <w:t xml:space="preserve"> ::= </w:t>
      </w:r>
      <w:r>
        <w:t>＜非零数字＞｛＜数字＞｝＜整数＞</w:t>
      </w:r>
      <w:r>
        <w:t xml:space="preserve"> ::= </w:t>
      </w:r>
      <w:r>
        <w:t>［＋｜－］＜无符号整数＞｜０＜标识符＞</w:t>
      </w:r>
      <w:r>
        <w:t xml:space="preserve"> ::= </w:t>
      </w:r>
      <w:r>
        <w:t>＜字母＞｛＜字母＞｜＜数字＞｝</w:t>
      </w:r>
    </w:p>
    <w:p w14:paraId="1A5388CE" w14:textId="77777777" w:rsidR="00516AD6" w:rsidRDefault="00744D0B">
      <w:pPr>
        <w:pStyle w:val="a0"/>
      </w:pPr>
      <w:r>
        <w:t>分析：无符号整数相当于就是正整数且没有正号，并且没有前导</w:t>
      </w:r>
      <w:r>
        <w:t>0</w:t>
      </w:r>
      <w:r>
        <w:t>。然后整数的概念就相当于有正负号的无符号整数或者</w:t>
      </w:r>
      <w:r>
        <w:t>0</w:t>
      </w:r>
      <w:r>
        <w:t>（</w:t>
      </w:r>
      <w:r>
        <w:rPr>
          <w:b/>
        </w:rPr>
        <w:t>因此整数不允许有</w:t>
      </w:r>
      <w:r>
        <w:rPr>
          <w:b/>
        </w:rPr>
        <w:t>+0</w:t>
      </w:r>
      <w:r>
        <w:rPr>
          <w:b/>
        </w:rPr>
        <w:t>，</w:t>
      </w:r>
      <w:r>
        <w:rPr>
          <w:b/>
        </w:rPr>
        <w:t>-0</w:t>
      </w:r>
      <w:r>
        <w:rPr>
          <w:b/>
        </w:rPr>
        <w:t>，前导</w:t>
      </w:r>
      <w:r>
        <w:rPr>
          <w:b/>
        </w:rPr>
        <w:t>0</w:t>
      </w:r>
      <w:r>
        <w:t>）</w:t>
      </w:r>
    </w:p>
    <w:p w14:paraId="11B3F6A5" w14:textId="77777777" w:rsidR="00516AD6" w:rsidRDefault="00744D0B">
      <w:pPr>
        <w:pStyle w:val="3"/>
      </w:pPr>
      <w:bookmarkStart w:id="11" w:name="函数包括有返回值和无返回值"/>
      <w:r>
        <w:t>函数（包括有返回值和无返回值）</w:t>
      </w:r>
      <w:bookmarkEnd w:id="11"/>
    </w:p>
    <w:p w14:paraId="4009C712" w14:textId="77777777" w:rsidR="00516AD6" w:rsidRDefault="00744D0B">
      <w:pPr>
        <w:pStyle w:val="Compact"/>
        <w:numPr>
          <w:ilvl w:val="0"/>
          <w:numId w:val="8"/>
        </w:numPr>
      </w:pPr>
      <w:r>
        <w:t>＜有返回值函数定义＞</w:t>
      </w:r>
      <w:r>
        <w:t xml:space="preserve"> ::= </w:t>
      </w:r>
      <w:r>
        <w:t>＜声明头部＞</w:t>
      </w:r>
      <w:r>
        <w:t>‘(’</w:t>
      </w:r>
      <w:r>
        <w:t>＜参数＞</w:t>
      </w:r>
      <w:r>
        <w:t>‘)’ ‘{’</w:t>
      </w:r>
      <w:r>
        <w:t>＜复合语句＞</w:t>
      </w:r>
      <w:r>
        <w:t>‘}’</w:t>
      </w:r>
      <w:r>
        <w:t>＜无返回值函数定义＞</w:t>
      </w:r>
      <w:r>
        <w:t xml:space="preserve"> ::= void</w:t>
      </w:r>
      <w:r>
        <w:t>＜标识符＞</w:t>
      </w:r>
      <w:r>
        <w:t>‘(’</w:t>
      </w:r>
      <w:r>
        <w:t>＜参数＞</w:t>
      </w:r>
      <w:r>
        <w:t>‘</w:t>
      </w:r>
      <w:r w:rsidR="00FC1A56">
        <w:rPr>
          <w:rFonts w:hint="eastAsia"/>
        </w:rPr>
        <w:t>＝</w:t>
      </w:r>
      <w:r>
        <w:t>’‘{’</w:t>
      </w:r>
      <w:r>
        <w:t>＜复合语句＞</w:t>
      </w:r>
      <w:r>
        <w:t>‘</w:t>
      </w:r>
      <w:r w:rsidR="00FC1A56">
        <w:rPr>
          <w:rFonts w:hint="eastAsia"/>
        </w:rPr>
        <w:t>＝</w:t>
      </w:r>
      <w:r>
        <w:t>’</w:t>
      </w:r>
    </w:p>
    <w:p w14:paraId="5226E10B" w14:textId="77777777" w:rsidR="00FC1A56" w:rsidRDefault="00744D0B">
      <w:pPr>
        <w:pStyle w:val="Compact"/>
        <w:numPr>
          <w:ilvl w:val="0"/>
          <w:numId w:val="8"/>
        </w:numPr>
        <w:rPr>
          <w:rFonts w:hint="eastAsia"/>
        </w:rPr>
      </w:pPr>
      <w:r>
        <w:t>＜声明头部＞</w:t>
      </w:r>
      <w:r>
        <w:t xml:space="preserve"> ::= int</w:t>
      </w:r>
      <w:r>
        <w:t>＜标识符＞</w:t>
      </w:r>
      <w:r>
        <w:t xml:space="preserve"> |char</w:t>
      </w:r>
      <w:r>
        <w:t>＜标识符＞</w:t>
      </w:r>
    </w:p>
    <w:p w14:paraId="3894453A" w14:textId="77777777" w:rsidR="00516AD6" w:rsidRDefault="00744D0B">
      <w:pPr>
        <w:pStyle w:val="Compact"/>
        <w:numPr>
          <w:ilvl w:val="0"/>
          <w:numId w:val="8"/>
        </w:numPr>
      </w:pPr>
      <w:bookmarkStart w:id="12" w:name="_GoBack"/>
      <w:bookmarkEnd w:id="12"/>
      <w:r>
        <w:t>＜参数＞</w:t>
      </w:r>
      <w:r>
        <w:t xml:space="preserve"> ::= </w:t>
      </w:r>
      <w:r>
        <w:t>＜参数表＞＜参数表＞</w:t>
      </w:r>
      <w:r>
        <w:t xml:space="preserve"> ::= </w:t>
      </w:r>
      <w:r>
        <w:t>＜类型标识符＞＜标识符＞</w:t>
      </w:r>
      <w:r>
        <w:t>{,</w:t>
      </w:r>
      <w:r>
        <w:t>＜类型标识符＞</w:t>
      </w:r>
    </w:p>
    <w:p w14:paraId="2B30A0EE" w14:textId="77777777" w:rsidR="00516AD6" w:rsidRDefault="00744D0B">
      <w:pPr>
        <w:pStyle w:val="FirstParagraph"/>
      </w:pPr>
      <w:r>
        <w:t>分析：无返回值的函数相当于</w:t>
      </w:r>
      <w:r>
        <w:t>C</w:t>
      </w:r>
      <w:r>
        <w:t>语言里的过程，</w:t>
      </w:r>
      <w:r>
        <w:t xml:space="preserve">void. </w:t>
      </w:r>
      <w:r>
        <w:rPr>
          <w:b/>
        </w:rPr>
        <w:t>然后这里我们需要考虑的一点是：如果有返回值的函数没有</w:t>
      </w:r>
      <w:r>
        <w:rPr>
          <w:b/>
        </w:rPr>
        <w:t xml:space="preserve">return </w:t>
      </w:r>
      <w:r>
        <w:rPr>
          <w:b/>
        </w:rPr>
        <w:t>一个返回值或者</w:t>
      </w:r>
      <w:r>
        <w:rPr>
          <w:b/>
        </w:rPr>
        <w:t>r</w:t>
      </w:r>
      <w:r>
        <w:rPr>
          <w:b/>
        </w:rPr>
        <w:t>eturn ;</w:t>
      </w:r>
      <w:r>
        <w:rPr>
          <w:b/>
        </w:rPr>
        <w:t>该怎么处理。我看去年的帖子是说语法分析无需检查，但语义分析需要处理。</w:t>
      </w:r>
      <w:r>
        <w:t>因此之后要注意一下这个问题。</w:t>
      </w:r>
    </w:p>
    <w:p w14:paraId="039AA2A8" w14:textId="77777777" w:rsidR="00516AD6" w:rsidRDefault="00744D0B">
      <w:pPr>
        <w:pStyle w:val="a0"/>
      </w:pPr>
      <w:r>
        <w:t>以及：</w:t>
      </w:r>
      <w:r>
        <w:t xml:space="preserve"> </w:t>
      </w:r>
      <w:r>
        <w:t>根据老师讨论区的回复，</w:t>
      </w:r>
      <w:r>
        <w:rPr>
          <w:b/>
        </w:rPr>
        <w:t>不允许出现</w:t>
      </w:r>
      <w:r>
        <w:rPr>
          <w:b/>
        </w:rPr>
        <w:t>void work()</w:t>
      </w:r>
      <w:r>
        <w:rPr>
          <w:b/>
        </w:rPr>
        <w:t>或者</w:t>
      </w:r>
      <w:r>
        <w:rPr>
          <w:b/>
        </w:rPr>
        <w:t>int mymax()</w:t>
      </w:r>
      <w:r>
        <w:rPr>
          <w:b/>
        </w:rPr>
        <w:t>，即无参数必须是空，调用的时候也是</w:t>
      </w:r>
    </w:p>
    <w:p w14:paraId="5E5EB27D" w14:textId="77777777" w:rsidR="00516AD6" w:rsidRDefault="00744D0B">
      <w:pPr>
        <w:pStyle w:val="a0"/>
      </w:pPr>
      <w:r>
        <w:t>正确范例：</w:t>
      </w:r>
    </w:p>
    <w:p w14:paraId="71F24CBC" w14:textId="77777777" w:rsidR="00516AD6" w:rsidRDefault="00744D0B">
      <w:pPr>
        <w:pStyle w:val="SourceCode"/>
      </w:pPr>
      <w:r>
        <w:rPr>
          <w:rStyle w:val="VerbatimChar"/>
        </w:rPr>
        <w:t>int find(char c1,char c2) {return (0);}</w:t>
      </w:r>
      <w:r>
        <w:br/>
      </w:r>
      <w:r>
        <w:rPr>
          <w:rStyle w:val="VerbatimChar"/>
        </w:rPr>
        <w:t>int mymax { int x = 1; return (x); }</w:t>
      </w:r>
      <w:r>
        <w:br/>
      </w:r>
      <w:r>
        <w:rPr>
          <w:rStyle w:val="VerbatimChar"/>
        </w:rPr>
        <w:t>void work {}</w:t>
      </w:r>
      <w:r>
        <w:br/>
      </w:r>
      <w:r>
        <w:rPr>
          <w:rStyle w:val="VerbatimChar"/>
        </w:rPr>
        <w:t>void work_2 {return ;}</w:t>
      </w:r>
    </w:p>
    <w:p w14:paraId="7776B4A4" w14:textId="77777777" w:rsidR="00516AD6" w:rsidRDefault="00744D0B">
      <w:pPr>
        <w:pStyle w:val="FirstParagraph"/>
      </w:pPr>
      <w:r>
        <w:lastRenderedPageBreak/>
        <w:t>错误范例</w:t>
      </w:r>
      <w:r>
        <w:t>1:</w:t>
      </w:r>
      <w:r>
        <w:t>（某一个分支没有返回值，坑</w:t>
      </w:r>
      <w:r>
        <w:t>!</w:t>
      </w:r>
      <w:r>
        <w:t>）</w:t>
      </w:r>
    </w:p>
    <w:p w14:paraId="1FFCEA98" w14:textId="77777777" w:rsidR="00516AD6" w:rsidRDefault="00744D0B">
      <w:pPr>
        <w:pStyle w:val="SourceCode"/>
      </w:pPr>
      <w:r>
        <w:rPr>
          <w:rStyle w:val="VerbatimChar"/>
        </w:rPr>
        <w:t>char job{</w:t>
      </w:r>
      <w:r>
        <w:br/>
      </w:r>
      <w:r>
        <w:rPr>
          <w:rStyle w:val="VerbatimChar"/>
        </w:rPr>
        <w:t xml:space="preserve">    if (n &gt; 10){</w:t>
      </w:r>
      <w:r>
        <w:br/>
      </w:r>
      <w:r>
        <w:rPr>
          <w:rStyle w:val="VerbatimChar"/>
        </w:rPr>
        <w:t xml:space="preserve">        return 'Y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4C09C2A" w14:textId="77777777" w:rsidR="00516AD6" w:rsidRDefault="00744D0B">
      <w:pPr>
        <w:pStyle w:val="FirstParagraph"/>
      </w:pPr>
      <w:r>
        <w:t>错误范例</w:t>
      </w:r>
      <w:r>
        <w:t>2: (void</w:t>
      </w:r>
      <w:r>
        <w:t>不允许有返回值</w:t>
      </w:r>
      <w:r>
        <w:t>)</w:t>
      </w:r>
    </w:p>
    <w:p w14:paraId="2C33D405" w14:textId="77777777" w:rsidR="00516AD6" w:rsidRDefault="00744D0B">
      <w:pPr>
        <w:pStyle w:val="SourceCode"/>
      </w:pPr>
      <w:r>
        <w:rPr>
          <w:rStyle w:val="VerbatimChar"/>
        </w:rPr>
        <w:t>void job2{</w:t>
      </w:r>
      <w:r>
        <w:br/>
      </w:r>
      <w:r>
        <w:rPr>
          <w:rStyle w:val="VerbatimChar"/>
        </w:rPr>
        <w:t xml:space="preserve">    if (n &gt; 10){</w:t>
      </w:r>
      <w:r>
        <w:br/>
      </w:r>
      <w:r>
        <w:rPr>
          <w:rStyle w:val="VerbatimChar"/>
        </w:rPr>
        <w:t xml:space="preserve">        return 'Y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B5998B5" w14:textId="77777777" w:rsidR="00516AD6" w:rsidRDefault="00744D0B">
      <w:pPr>
        <w:pStyle w:val="FirstParagraph"/>
      </w:pPr>
      <w:r>
        <w:t>错误范例</w:t>
      </w:r>
      <w:r>
        <w:t>3:</w:t>
      </w:r>
      <w:r>
        <w:t>（有返回值函数必须得返回一个真值）</w:t>
      </w:r>
    </w:p>
    <w:p w14:paraId="1744503E" w14:textId="77777777" w:rsidR="00516AD6" w:rsidRDefault="00744D0B">
      <w:pPr>
        <w:pStyle w:val="SourceCode"/>
      </w:pPr>
      <w:r>
        <w:rPr>
          <w:rStyle w:val="VerbatimChar"/>
        </w:rPr>
        <w:t>int job3{</w:t>
      </w:r>
      <w:r>
        <w:br/>
      </w:r>
      <w:r>
        <w:rPr>
          <w:rStyle w:val="VerbatimChar"/>
        </w:rPr>
        <w:t xml:space="preserve">    return ;</w:t>
      </w:r>
      <w:r>
        <w:br/>
      </w:r>
      <w:r>
        <w:rPr>
          <w:rStyle w:val="VerbatimChar"/>
        </w:rPr>
        <w:t>}</w:t>
      </w:r>
    </w:p>
    <w:p w14:paraId="32C710FF" w14:textId="77777777" w:rsidR="00516AD6" w:rsidRDefault="00744D0B">
      <w:pPr>
        <w:pStyle w:val="3"/>
      </w:pPr>
      <w:bookmarkStart w:id="13" w:name="情况语句"/>
      <w:r>
        <w:t>情况语句</w:t>
      </w:r>
      <w:bookmarkEnd w:id="13"/>
    </w:p>
    <w:p w14:paraId="19E3E280" w14:textId="77777777" w:rsidR="00516AD6" w:rsidRDefault="00744D0B">
      <w:pPr>
        <w:pStyle w:val="FirstParagraph"/>
      </w:pPr>
      <w:r>
        <w:t>＜情况语句＞</w:t>
      </w:r>
      <w:r>
        <w:t xml:space="preserve"> ::= switch ‘(’</w:t>
      </w:r>
      <w:r>
        <w:t>＜表达式＞</w:t>
      </w:r>
      <w:r>
        <w:t>‘)’ ‘{’</w:t>
      </w:r>
      <w:r>
        <w:t>＜情况表＞＜缺省＞</w:t>
      </w:r>
      <w:r>
        <w:t>‘}’</w:t>
      </w:r>
      <w:r>
        <w:t>＜情况表＞</w:t>
      </w:r>
      <w:r>
        <w:t xml:space="preserve"> ::= </w:t>
      </w:r>
      <w:r>
        <w:t>＜情况子语句＞</w:t>
      </w:r>
      <w:r>
        <w:t>{</w:t>
      </w:r>
      <w:r>
        <w:t>＜情况子语句＞</w:t>
      </w:r>
      <w:r>
        <w:t>}</w:t>
      </w:r>
      <w:r>
        <w:t>＜情况子语句＞</w:t>
      </w:r>
      <w:r>
        <w:t xml:space="preserve"> ::= case</w:t>
      </w:r>
      <w:r>
        <w:t>＜常量＞：＜语句＞＜缺省＞</w:t>
      </w:r>
      <w:r>
        <w:t xml:space="preserve"> ::= default : </w:t>
      </w:r>
      <w:r>
        <w:t>＜语句＞</w:t>
      </w:r>
    </w:p>
    <w:p w14:paraId="56751680" w14:textId="77777777" w:rsidR="00516AD6" w:rsidRDefault="00744D0B">
      <w:pPr>
        <w:pStyle w:val="a0"/>
      </w:pPr>
      <w:r>
        <w:t>注意到</w:t>
      </w:r>
      <w:r>
        <w:t>switch</w:t>
      </w:r>
      <w:r>
        <w:t>后面的表达式和</w:t>
      </w:r>
      <w:r>
        <w:t>case</w:t>
      </w:r>
      <w:r>
        <w:t>后面的常量只允许出现</w:t>
      </w:r>
      <w:r>
        <w:t>int</w:t>
      </w:r>
      <w:r>
        <w:t>和</w:t>
      </w:r>
      <w:r>
        <w:t>char</w:t>
      </w:r>
      <w:r>
        <w:t>类型，而且如果有一条规则匹配了，就不需要继续匹配了。这里需要注意，如果情况子语句是空的情况。</w:t>
      </w:r>
    </w:p>
    <w:p w14:paraId="64ED09B5" w14:textId="77777777" w:rsidR="00516AD6" w:rsidRDefault="00744D0B">
      <w:pPr>
        <w:pStyle w:val="3"/>
      </w:pPr>
      <w:bookmarkStart w:id="14" w:name="函数调用语句"/>
      <w:r>
        <w:t>函数调用语句</w:t>
      </w:r>
      <w:bookmarkEnd w:id="14"/>
    </w:p>
    <w:p w14:paraId="749A6374" w14:textId="77777777" w:rsidR="00516AD6" w:rsidRDefault="00744D0B">
      <w:pPr>
        <w:pStyle w:val="FirstParagraph"/>
      </w:pPr>
      <w:r>
        <w:t>＜有返回值函数调用语句＞</w:t>
      </w:r>
      <w:r>
        <w:t xml:space="preserve"> ::= </w:t>
      </w:r>
      <w:r>
        <w:t>＜标识符＞</w:t>
      </w:r>
      <w:r>
        <w:t>‘(’</w:t>
      </w:r>
      <w:r>
        <w:t>＜值参数表＞</w:t>
      </w:r>
      <w:r>
        <w:t>‘)’</w:t>
      </w:r>
      <w:r>
        <w:t>＜无返回值函数调用语</w:t>
      </w:r>
      <w:r>
        <w:t>句＞</w:t>
      </w:r>
      <w:r>
        <w:t xml:space="preserve"> ::= </w:t>
      </w:r>
      <w:r>
        <w:t>＜标识符＞</w:t>
      </w:r>
      <w:r>
        <w:t>‘(’</w:t>
      </w:r>
      <w:r>
        <w:t>＜值参数表＞</w:t>
      </w:r>
      <w:r>
        <w:t xml:space="preserve">‘)’ </w:t>
      </w:r>
      <w:r>
        <w:t>＜值参数表＞</w:t>
      </w:r>
      <w:r>
        <w:t xml:space="preserve"> ::= </w:t>
      </w:r>
      <w:r>
        <w:t>＜表达式＞</w:t>
      </w:r>
      <w:r>
        <w:t>{,</w:t>
      </w:r>
      <w:r>
        <w:t>＜表达式＞</w:t>
      </w:r>
      <w:r>
        <w:t>}</w:t>
      </w:r>
      <w:r>
        <w:t>｜＜空＞</w:t>
      </w:r>
    </w:p>
    <w:p w14:paraId="61E65F43" w14:textId="77777777" w:rsidR="00516AD6" w:rsidRDefault="00744D0B">
      <w:pPr>
        <w:pStyle w:val="a0"/>
      </w:pPr>
      <w:r>
        <w:t>分析：和</w:t>
      </w:r>
      <w:r>
        <w:t>C</w:t>
      </w:r>
      <w:r>
        <w:t>语言非常类似。</w:t>
      </w:r>
    </w:p>
    <w:p w14:paraId="5DE16C92" w14:textId="77777777" w:rsidR="00516AD6" w:rsidRDefault="00744D0B">
      <w:pPr>
        <w:pStyle w:val="a0"/>
      </w:pPr>
      <w:r>
        <w:t>正确范例：</w:t>
      </w:r>
    </w:p>
    <w:p w14:paraId="2C0F1813" w14:textId="77777777" w:rsidR="00516AD6" w:rsidRDefault="00744D0B">
      <w:pPr>
        <w:pStyle w:val="SourceCode"/>
      </w:pPr>
      <w:r>
        <w:rPr>
          <w:rStyle w:val="VerbatimChar"/>
        </w:rPr>
        <w:t>work()</w:t>
      </w:r>
      <w:r>
        <w:br/>
      </w:r>
      <w:r>
        <w:rPr>
          <w:rStyle w:val="VerbatimChar"/>
        </w:rPr>
        <w:t>mymax(1,2)</w:t>
      </w:r>
      <w:r>
        <w:br/>
      </w:r>
      <w:r>
        <w:rPr>
          <w:rStyle w:val="VerbatimChar"/>
        </w:rPr>
        <w:t>find(str, "123");</w:t>
      </w:r>
      <w:r>
        <w:br/>
      </w:r>
      <w:r>
        <w:rPr>
          <w:rStyle w:val="VerbatimChar"/>
        </w:rPr>
        <w:t>}</w:t>
      </w:r>
    </w:p>
    <w:p w14:paraId="5A1B4E1E" w14:textId="77777777" w:rsidR="00516AD6" w:rsidRDefault="00744D0B">
      <w:pPr>
        <w:pStyle w:val="3"/>
      </w:pPr>
      <w:bookmarkStart w:id="15" w:name="读写语句返回语句"/>
      <w:r>
        <w:lastRenderedPageBreak/>
        <w:t>读写语句</w:t>
      </w:r>
      <w:r>
        <w:t>&amp;</w:t>
      </w:r>
      <w:r>
        <w:t>返回语句</w:t>
      </w:r>
      <w:bookmarkEnd w:id="15"/>
    </w:p>
    <w:p w14:paraId="6490BE19" w14:textId="77777777" w:rsidR="00516AD6" w:rsidRDefault="00744D0B">
      <w:pPr>
        <w:pStyle w:val="Compact"/>
        <w:numPr>
          <w:ilvl w:val="0"/>
          <w:numId w:val="9"/>
        </w:numPr>
      </w:pPr>
      <w:r>
        <w:t>＜读语句＞</w:t>
      </w:r>
      <w:r>
        <w:t xml:space="preserve"> ::= scanf ‘(’</w:t>
      </w:r>
      <w:r>
        <w:t>＜标识符＞</w:t>
      </w:r>
      <w:r>
        <w:t>{,</w:t>
      </w:r>
      <w:r>
        <w:t>＜标识符＞＝</w:t>
      </w:r>
      <w:r>
        <w:t>‘)’</w:t>
      </w:r>
      <w:r>
        <w:t>＜写语句＞</w:t>
      </w:r>
      <w:r>
        <w:t xml:space="preserve"> ::= printf ‘(’ </w:t>
      </w:r>
      <w:r>
        <w:t>＜字符串＞</w:t>
      </w:r>
      <w:r>
        <w:t>,</w:t>
      </w:r>
      <w:r>
        <w:t>＜表达式＞</w:t>
      </w:r>
      <w:r>
        <w:t xml:space="preserve"> ‘)’| printf ‘(’</w:t>
      </w:r>
      <w:r>
        <w:t>＜字符串＞</w:t>
      </w:r>
      <w:r>
        <w:t xml:space="preserve"> ‘)’| printf ‘(’</w:t>
      </w:r>
      <w:r>
        <w:t>＜表达式＞</w:t>
      </w:r>
      <w:r>
        <w:t>‘)’</w:t>
      </w:r>
    </w:p>
    <w:p w14:paraId="1FD99FD3" w14:textId="77777777" w:rsidR="00516AD6" w:rsidRDefault="00744D0B">
      <w:pPr>
        <w:pStyle w:val="Compact"/>
        <w:numPr>
          <w:ilvl w:val="0"/>
          <w:numId w:val="9"/>
        </w:numPr>
      </w:pPr>
      <w:r>
        <w:t>＜返回语句＞</w:t>
      </w:r>
      <w:r>
        <w:t xml:space="preserve"> ::= return[‘(’</w:t>
      </w:r>
      <w:r>
        <w:t>＜表达式＞</w:t>
      </w:r>
      <w:r>
        <w:t>‘)’]</w:t>
      </w:r>
    </w:p>
    <w:p w14:paraId="7AD513DA" w14:textId="77777777" w:rsidR="00516AD6" w:rsidRDefault="00744D0B">
      <w:pPr>
        <w:pStyle w:val="Compact"/>
        <w:numPr>
          <w:ilvl w:val="0"/>
          <w:numId w:val="9"/>
        </w:numPr>
      </w:pPr>
      <w:r>
        <w:t>＜字符串＞</w:t>
      </w:r>
      <w:r>
        <w:t xml:space="preserve"> ::= “</w:t>
      </w:r>
      <w:r>
        <w:t>｛十进制编码为</w:t>
      </w:r>
      <w:r>
        <w:t>32,33,35-126</w:t>
      </w:r>
      <w:r>
        <w:t>的</w:t>
      </w:r>
      <w:r>
        <w:t>ASCII</w:t>
      </w:r>
      <w:r>
        <w:t>字符｝</w:t>
      </w:r>
      <w:r>
        <w:t>”</w:t>
      </w:r>
    </w:p>
    <w:p w14:paraId="5B6786DB" w14:textId="77777777" w:rsidR="00516AD6" w:rsidRDefault="00744D0B">
      <w:pPr>
        <w:pStyle w:val="FirstParagraph"/>
      </w:pPr>
      <w:r>
        <w:t>分析：读语句不需要参数列表，然后可以一次读入多个变量。输出语句允许出现字符串和表达式的组合体。返回语句有</w:t>
      </w:r>
      <w:r>
        <w:t>return</w:t>
      </w:r>
      <w:r>
        <w:t>和</w:t>
      </w:r>
      <w:r>
        <w:t>0</w:t>
      </w:r>
      <w:r>
        <w:t>个或</w:t>
      </w:r>
      <w:r>
        <w:t>1</w:t>
      </w:r>
      <w:r>
        <w:t>个表达式组成。</w:t>
      </w:r>
      <w:r>
        <w:rPr>
          <w:b/>
        </w:rPr>
        <w:t>以及需要强调的是，输出语句的字符串有很大限制，一方面是没有回车</w:t>
      </w:r>
      <w:r>
        <w:rPr>
          <w:b/>
        </w:rPr>
        <w:t>(???)</w:t>
      </w:r>
      <w:r>
        <w:rPr>
          <w:b/>
        </w:rPr>
        <w:t>，然后</w:t>
      </w:r>
      <w:r>
        <w:rPr>
          <w:b/>
        </w:rPr>
        <w:t>ASCII</w:t>
      </w:r>
      <w:r>
        <w:rPr>
          <w:b/>
        </w:rPr>
        <w:t>为</w:t>
      </w:r>
      <w:r>
        <w:rPr>
          <w:b/>
        </w:rPr>
        <w:t>32</w:t>
      </w:r>
      <w:r>
        <w:rPr>
          <w:b/>
        </w:rPr>
        <w:t>的是空格，</w:t>
      </w:r>
      <w:r>
        <w:rPr>
          <w:b/>
        </w:rPr>
        <w:t>33</w:t>
      </w:r>
      <w:r>
        <w:rPr>
          <w:b/>
        </w:rPr>
        <w:t>为感叹后，去掉的</w:t>
      </w:r>
      <w:r>
        <w:rPr>
          <w:b/>
        </w:rPr>
        <w:t>34</w:t>
      </w:r>
      <w:r>
        <w:rPr>
          <w:b/>
        </w:rPr>
        <w:t>是双引号，很大程度上减少了我们处理转义字符的麻烦，但单引号</w:t>
      </w:r>
      <w:r>
        <w:rPr>
          <w:b/>
        </w:rPr>
        <w:t>(ascii</w:t>
      </w:r>
      <w:r>
        <w:rPr>
          <w:b/>
        </w:rPr>
        <w:t>码值为</w:t>
      </w:r>
      <w:r>
        <w:rPr>
          <w:b/>
        </w:rPr>
        <w:t>39)</w:t>
      </w:r>
      <w:r>
        <w:rPr>
          <w:b/>
        </w:rPr>
        <w:t>的仍需考虑。</w:t>
      </w:r>
    </w:p>
    <w:p w14:paraId="2DAD78B8" w14:textId="77777777" w:rsidR="00516AD6" w:rsidRDefault="00744D0B">
      <w:pPr>
        <w:pStyle w:val="a0"/>
      </w:pPr>
      <w:r>
        <w:t>正确</w:t>
      </w:r>
      <w:r>
        <w:t>范例：</w:t>
      </w:r>
    </w:p>
    <w:p w14:paraId="72FCF9AA" w14:textId="77777777" w:rsidR="00516AD6" w:rsidRDefault="00744D0B">
      <w:pPr>
        <w:pStyle w:val="SourceCode"/>
      </w:pPr>
      <w:r>
        <w:rPr>
          <w:rStyle w:val="VerbatimChar"/>
        </w:rPr>
        <w:t>scanf(n, str)</w:t>
      </w:r>
      <w:r>
        <w:br/>
      </w:r>
      <w:r>
        <w:rPr>
          <w:rStyle w:val="VerbatimChar"/>
        </w:rPr>
        <w:t>printf("str = ", str)</w:t>
      </w:r>
      <w:r>
        <w:br/>
      </w:r>
      <w:r>
        <w:rPr>
          <w:rStyle w:val="VerbatimChar"/>
        </w:rPr>
        <w:t>return (str)</w:t>
      </w:r>
      <w:r>
        <w:br/>
      </w:r>
      <w:r>
        <w:rPr>
          <w:rStyle w:val="VerbatimChar"/>
        </w:rPr>
        <w:t>return ()</w:t>
      </w:r>
    </w:p>
    <w:sectPr w:rsidR="00516AD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711E27" w14:textId="77777777" w:rsidR="00744D0B" w:rsidRDefault="00744D0B">
      <w:pPr>
        <w:spacing w:after="0"/>
      </w:pPr>
      <w:r>
        <w:separator/>
      </w:r>
    </w:p>
  </w:endnote>
  <w:endnote w:type="continuationSeparator" w:id="0">
    <w:p w14:paraId="7D2DFD5D" w14:textId="77777777" w:rsidR="00744D0B" w:rsidRDefault="00744D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6C959A" w14:textId="77777777" w:rsidR="00744D0B" w:rsidRDefault="00744D0B">
      <w:r>
        <w:separator/>
      </w:r>
    </w:p>
  </w:footnote>
  <w:footnote w:type="continuationSeparator" w:id="0">
    <w:p w14:paraId="46E975D4" w14:textId="77777777" w:rsidR="00744D0B" w:rsidRDefault="00744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5564EAD"/>
    <w:multiLevelType w:val="multilevel"/>
    <w:tmpl w:val="05E8E0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E9F872D3"/>
    <w:multiLevelType w:val="multilevel"/>
    <w:tmpl w:val="4B8A5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16AD6"/>
    <w:rsid w:val="00590D07"/>
    <w:rsid w:val="00744D0B"/>
    <w:rsid w:val="00784D58"/>
    <w:rsid w:val="008D6863"/>
    <w:rsid w:val="00B86B75"/>
    <w:rsid w:val="00BC48D5"/>
    <w:rsid w:val="00C36279"/>
    <w:rsid w:val="00E315A3"/>
    <w:rsid w:val="00FC1A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C06AA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675</Words>
  <Characters>3851</Characters>
  <Application>Microsoft Macintosh Word</Application>
  <DocSecurity>0</DocSecurity>
  <Lines>32</Lines>
  <Paragraphs>9</Paragraphs>
  <ScaleCrop>false</ScaleCrop>
  <LinksUpToDate>false</LinksUpToDate>
  <CharactersWithSpaces>4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's PC</cp:lastModifiedBy>
  <cp:revision>2</cp:revision>
  <dcterms:created xsi:type="dcterms:W3CDTF">2017-11-16T13:33:00Z</dcterms:created>
  <dcterms:modified xsi:type="dcterms:W3CDTF">2017-11-20T10:18:00Z</dcterms:modified>
</cp:coreProperties>
</file>